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PlainTable3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41"/>
        <w:gridCol w:w="1560"/>
        <w:gridCol w:w="949"/>
        <w:gridCol w:w="1279"/>
        <w:gridCol w:w="1575"/>
        <w:gridCol w:w="1812"/>
      </w:tblGrid>
      <w:tr w:rsidR="008F6ED6" w14:paraId="7A268183" w14:textId="77777777" w:rsidTr="008F6E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E3E7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2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81E12" w14:textId="77777777" w:rsidR="008F6ED6" w:rsidRDefault="008F6ED6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F6ED6" w14:paraId="1CBCD238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6ADD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udent</w:t>
            </w:r>
          </w:p>
        </w:tc>
        <w:tc>
          <w:tcPr>
            <w:tcW w:w="729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765E4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he student entity includes student personal information like name, email and contact with department information</w:t>
            </w:r>
          </w:p>
        </w:tc>
      </w:tr>
      <w:tr w:rsidR="008F6ED6" w14:paraId="60521501" w14:textId="77777777" w:rsidTr="008F6ED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2D96186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077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EBD3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F3E3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4BA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4B0D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8F6ED6" w14:paraId="58F7B4F8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7FCB7D5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udent_id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53282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 student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F6DA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9EDA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DE796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4FE4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1, S2</w:t>
            </w:r>
          </w:p>
        </w:tc>
      </w:tr>
      <w:tr w:rsidR="008F6ED6" w14:paraId="423BB234" w14:textId="77777777" w:rsidTr="008F6ED6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1E67173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udent_name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1D12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ame of each student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722A5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C505" w14:textId="77777777" w:rsidR="008F6ED6" w:rsidRDefault="008F6E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29A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AE263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John, Mary</w:t>
            </w:r>
          </w:p>
        </w:tc>
      </w:tr>
      <w:tr w:rsidR="008F6ED6" w14:paraId="1776C2E2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7303E40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udent_email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E10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mail of each student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E50D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ED14" w14:textId="77777777" w:rsidR="008F6ED6" w:rsidRDefault="008F6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CEB6F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0F2FE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john@123.com</w:t>
            </w:r>
          </w:p>
        </w:tc>
      </w:tr>
      <w:tr w:rsidR="008F6ED6" w14:paraId="358F2A79" w14:textId="77777777" w:rsidTr="008F6ED6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21F0BF4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student_contact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A5DCB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ontact number of each student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CF987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A681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835F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AB8E" w14:textId="77777777" w:rsidR="008F6ED6" w:rsidRDefault="008F6ED6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245367891</w:t>
            </w:r>
          </w:p>
        </w:tc>
      </w:tr>
      <w:tr w:rsidR="008F6ED6" w14:paraId="36212EE1" w14:textId="77777777" w:rsidTr="008F6E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05D2D29" w14:textId="77777777" w:rsidR="008F6ED6" w:rsidRDefault="008F6ED6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dept_id</w:t>
            </w:r>
          </w:p>
        </w:tc>
        <w:tc>
          <w:tcPr>
            <w:tcW w:w="1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A697E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his is from Department table</w:t>
            </w:r>
          </w:p>
        </w:tc>
        <w:tc>
          <w:tcPr>
            <w:tcW w:w="1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DA52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0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D4392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K</w:t>
            </w:r>
          </w:p>
        </w:tc>
        <w:tc>
          <w:tcPr>
            <w:tcW w:w="1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561254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9F5A2" w14:textId="77777777" w:rsidR="008F6ED6" w:rsidRDefault="008F6ED6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1, D2</w:t>
            </w:r>
          </w:p>
        </w:tc>
      </w:tr>
    </w:tbl>
    <w:p w14:paraId="5708927B" w14:textId="77777777" w:rsidR="00CC0D78" w:rsidRPr="004E062E" w:rsidRDefault="00CC0D78">
      <w:pPr>
        <w:rPr>
          <w:rFonts w:ascii="Arial" w:hAnsi="Arial" w:cs="Arial"/>
        </w:rPr>
      </w:pPr>
    </w:p>
    <w:sectPr w:rsidR="00CC0D78" w:rsidRPr="004E06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yNDMxsLQwtzA3MjdT0lEKTi0uzszPAykwrAUA8LDkBywAAAA="/>
  </w:docVars>
  <w:rsids>
    <w:rsidRoot w:val="00E73119"/>
    <w:rsid w:val="000B64DC"/>
    <w:rsid w:val="002E6CB7"/>
    <w:rsid w:val="004E062E"/>
    <w:rsid w:val="008F6ED6"/>
    <w:rsid w:val="00B83348"/>
    <w:rsid w:val="00CC0D78"/>
    <w:rsid w:val="00E73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1321"/>
  <w15:chartTrackingRefBased/>
  <w15:docId w15:val="{3430BDA4-158D-46FA-A87E-CA77C58E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ED6"/>
    <w:pPr>
      <w:spacing w:line="256" w:lineRule="auto"/>
    </w:pPr>
    <w:rPr>
      <w:kern w:val="2"/>
      <w:lang w:val="en-IN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19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NZ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NZ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0"/>
      <w:sz w:val="28"/>
      <w:szCs w:val="28"/>
      <w:lang w:val="en-NZ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0"/>
      <w:lang w:val="en-NZ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0"/>
      <w:lang w:val="en-NZ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0"/>
      <w:lang w:val="en-NZ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0"/>
      <w:lang w:val="en-NZ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3119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0"/>
      <w:lang w:val="en-NZ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3119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0"/>
      <w:lang w:val="en-NZ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1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1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1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31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31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1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1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1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31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E73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3119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NZ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731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3119"/>
    <w:pPr>
      <w:spacing w:before="160" w:line="259" w:lineRule="auto"/>
      <w:jc w:val="center"/>
    </w:pPr>
    <w:rPr>
      <w:i/>
      <w:iCs/>
      <w:color w:val="404040" w:themeColor="text1" w:themeTint="BF"/>
      <w:kern w:val="0"/>
      <w:lang w:val="en-NZ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E731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3119"/>
    <w:pPr>
      <w:spacing w:line="259" w:lineRule="auto"/>
      <w:ind w:left="720"/>
      <w:contextualSpacing/>
    </w:pPr>
    <w:rPr>
      <w:kern w:val="0"/>
      <w:lang w:val="en-NZ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E731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31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0"/>
      <w:lang w:val="en-NZ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1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3119"/>
    <w:rPr>
      <w:b/>
      <w:bCs/>
      <w:smallCaps/>
      <w:color w:val="0F4761" w:themeColor="accent1" w:themeShade="BF"/>
      <w:spacing w:val="5"/>
    </w:rPr>
  </w:style>
  <w:style w:type="table" w:styleId="PlainTable3">
    <w:name w:val="Plain Table 3"/>
    <w:basedOn w:val="TableNormal"/>
    <w:uiPriority w:val="43"/>
    <w:rsid w:val="008F6ED6"/>
    <w:pPr>
      <w:spacing w:after="0" w:line="240" w:lineRule="auto"/>
    </w:pPr>
    <w:rPr>
      <w:lang w:val="en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7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</Words>
  <Characters>472</Characters>
  <Application>Microsoft Office Word</Application>
  <DocSecurity>0</DocSecurity>
  <Lines>3</Lines>
  <Paragraphs>1</Paragraphs>
  <ScaleCrop>false</ScaleCrop>
  <Company/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uni Hewage</dc:creator>
  <cp:keywords/>
  <dc:description/>
  <cp:lastModifiedBy>Waruni Hewage</cp:lastModifiedBy>
  <cp:revision>3</cp:revision>
  <dcterms:created xsi:type="dcterms:W3CDTF">2024-05-26T00:48:00Z</dcterms:created>
  <dcterms:modified xsi:type="dcterms:W3CDTF">2024-11-17T05:53:00Z</dcterms:modified>
</cp:coreProperties>
</file>